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3E279493"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9E70FE" w:rsidRPr="007220CE">
        <w:t>29 de julio</w:t>
      </w:r>
      <w:r w:rsidR="00640E8B" w:rsidRPr="007220CE">
        <w:t xml:space="preserve"> de 2020</w:t>
      </w:r>
    </w:p>
    <w:p w14:paraId="6B4FBBE2" w14:textId="6463503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640E8B" w:rsidRPr="00CF431D">
        <w:rPr>
          <w:rFonts w:ascii="Times New Roman" w:eastAsia="Times New Roman" w:hAnsi="Times New Roman" w:cs="Times New Roman"/>
          <w:sz w:val="20"/>
          <w:szCs w:val="20"/>
        </w:rPr>
        <w:t>18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imos)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3BCCCD24"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C40E60" w:rsidRPr="00CF431D">
        <w:rPr>
          <w:rFonts w:ascii="Times New Roman" w:eastAsia="Times New Roman" w:hAnsi="Times New Roman" w:cs="Times New Roman"/>
          <w:sz w:val="20"/>
          <w:szCs w:val="20"/>
        </w:rPr>
        <w:t>18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7777777" w:rsidR="00680E7D" w:rsidRPr="007220CE" w:rsidRDefault="00680E7D" w:rsidP="00B345CB">
      <w:pPr>
        <w:jc w:val="both"/>
        <w:rPr>
          <w:rFonts w:ascii="Times New Roman" w:hAnsi="Times New Roman" w:cs="Times New Roman"/>
        </w:rPr>
      </w:pPr>
    </w:p>
    <w:p w14:paraId="64FAF4C9" w14:textId="3FFB6A2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74384CE1"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77777777" w:rsidR="00516D87" w:rsidRPr="007220CE" w:rsidRDefault="00516D87" w:rsidP="00B345CB">
      <w:pPr>
        <w:jc w:val="both"/>
        <w:rPr>
          <w:rFonts w:ascii="Times New Roman" w:hAnsi="Times New Roman" w:cs="Times New Roman"/>
        </w:rPr>
      </w:pPr>
    </w:p>
    <w:p w14:paraId="402074EF" w14:textId="77777777" w:rsidR="00516D87" w:rsidRPr="007220CE" w:rsidRDefault="00516D87" w:rsidP="00B345CB">
      <w:pPr>
        <w:jc w:val="both"/>
        <w:rPr>
          <w:rFonts w:ascii="Times New Roman" w:hAnsi="Times New Roman" w:cs="Times New Roman"/>
        </w:rPr>
      </w:pPr>
    </w:p>
    <w:p w14:paraId="17086C23" w14:textId="58A0E3D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1E041504"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7220CE" w:rsidRDefault="007A3E26" w:rsidP="00B345CB">
      <w:pPr>
        <w:rPr>
          <w:rFonts w:ascii="Times New Roman" w:hAnsi="Times New Roman" w:cs="Times New Roman"/>
        </w:rPr>
      </w:pPr>
    </w:p>
    <w:p w14:paraId="40D2A37C" w14:textId="0A15391B" w:rsidR="007A3E26" w:rsidRPr="007220CE" w:rsidRDefault="007A3E26" w:rsidP="00B345CB">
      <w:pPr>
        <w:rPr>
          <w:rFonts w:ascii="Times New Roman" w:hAnsi="Times New Roman" w:cs="Times New Roman"/>
        </w:rPr>
      </w:pPr>
    </w:p>
    <w:p w14:paraId="6A30EFCC" w14:textId="77777777" w:rsidR="008E32AC" w:rsidRPr="007220CE" w:rsidRDefault="008E32AC" w:rsidP="00B345CB">
      <w:pPr>
        <w:jc w:val="center"/>
        <w:rPr>
          <w:rFonts w:ascii="Times New Roman" w:hAnsi="Times New Roman" w:cs="Times New Roman"/>
        </w:rPr>
      </w:pPr>
    </w:p>
    <w:p w14:paraId="23BB11BE" w14:textId="1CA7BE01"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77777777" w:rsidR="008E32AC" w:rsidRPr="007220CE" w:rsidRDefault="008E32AC" w:rsidP="00B345CB">
      <w:pPr>
        <w:rPr>
          <w:rFonts w:ascii="Times New Roman" w:hAnsi="Times New Roman" w:cs="Times New Roman"/>
          <w:color w:val="3366FF"/>
          <w:sz w:val="20"/>
          <w:szCs w:val="20"/>
        </w:rPr>
      </w:pPr>
    </w:p>
    <w:p w14:paraId="2F59F6B5" w14:textId="18194F4E" w:rsidR="007A3E26" w:rsidRPr="007220CE" w:rsidRDefault="007A3E26" w:rsidP="00B345CB">
      <w:pPr>
        <w:rPr>
          <w:rFonts w:ascii="Times New Roman" w:hAnsi="Times New Roman" w:cs="Times New Roman"/>
          <w:color w:val="3366FF"/>
          <w:sz w:val="20"/>
          <w:szCs w:val="20"/>
        </w:rPr>
      </w:pPr>
    </w:p>
    <w:p w14:paraId="5AC4C218" w14:textId="77777777"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471C2CFF"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9E7AC1" w:rsidRPr="007220CE">
              <w:rPr>
                <w:noProof/>
                <w:webHidden/>
              </w:rPr>
              <w:t>iv</w:t>
            </w:r>
            <w:r w:rsidR="009E7AC1" w:rsidRPr="007220CE">
              <w:rPr>
                <w:noProof/>
                <w:webHidden/>
              </w:rPr>
              <w:fldChar w:fldCharType="end"/>
            </w:r>
          </w:hyperlink>
        </w:p>
        <w:p w14:paraId="680F4470" w14:textId="08F83219" w:rsidR="009E7AC1" w:rsidRPr="007220CE" w:rsidRDefault="00E26C40">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9E7AC1" w:rsidRPr="007220CE">
              <w:rPr>
                <w:noProof/>
                <w:webHidden/>
              </w:rPr>
              <w:t>v</w:t>
            </w:r>
            <w:r w:rsidR="009E7AC1" w:rsidRPr="007220CE">
              <w:rPr>
                <w:noProof/>
                <w:webHidden/>
              </w:rPr>
              <w:fldChar w:fldCharType="end"/>
            </w:r>
          </w:hyperlink>
        </w:p>
        <w:p w14:paraId="2CC16849" w14:textId="2B86A145" w:rsidR="009E7AC1" w:rsidRPr="007220CE" w:rsidRDefault="00E26C40">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9E7AC1" w:rsidRPr="007220CE">
              <w:rPr>
                <w:noProof/>
                <w:webHidden/>
              </w:rPr>
              <w:t>vii</w:t>
            </w:r>
            <w:r w:rsidR="009E7AC1" w:rsidRPr="007220CE">
              <w:rPr>
                <w:noProof/>
                <w:webHidden/>
              </w:rPr>
              <w:fldChar w:fldCharType="end"/>
            </w:r>
          </w:hyperlink>
        </w:p>
        <w:p w14:paraId="12CA8C11" w14:textId="200E521B" w:rsidR="009E7AC1" w:rsidRPr="007220CE" w:rsidRDefault="00E26C40">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9E7AC1" w:rsidRPr="007220CE">
              <w:rPr>
                <w:noProof/>
                <w:webHidden/>
              </w:rPr>
              <w:t>viii</w:t>
            </w:r>
            <w:r w:rsidR="009E7AC1" w:rsidRPr="007220CE">
              <w:rPr>
                <w:noProof/>
                <w:webHidden/>
              </w:rPr>
              <w:fldChar w:fldCharType="end"/>
            </w:r>
          </w:hyperlink>
        </w:p>
        <w:p w14:paraId="7F6C2FF4" w14:textId="33422D4C" w:rsidR="009E7AC1" w:rsidRPr="007220CE" w:rsidRDefault="00E26C40">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9E7AC1" w:rsidRPr="007220CE">
              <w:rPr>
                <w:noProof/>
                <w:webHidden/>
              </w:rPr>
              <w:t>ix</w:t>
            </w:r>
            <w:r w:rsidR="009E7AC1" w:rsidRPr="007220CE">
              <w:rPr>
                <w:noProof/>
                <w:webHidden/>
              </w:rPr>
              <w:fldChar w:fldCharType="end"/>
            </w:r>
          </w:hyperlink>
        </w:p>
        <w:p w14:paraId="7478A44A" w14:textId="02E88EBD" w:rsidR="009E7AC1" w:rsidRPr="007220CE" w:rsidRDefault="00E26C40">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9E7AC1" w:rsidRPr="007220CE">
              <w:rPr>
                <w:noProof/>
                <w:webHidden/>
              </w:rPr>
              <w:t>x</w:t>
            </w:r>
            <w:r w:rsidR="009E7AC1" w:rsidRPr="007220CE">
              <w:rPr>
                <w:noProof/>
                <w:webHidden/>
              </w:rPr>
              <w:fldChar w:fldCharType="end"/>
            </w:r>
          </w:hyperlink>
        </w:p>
        <w:p w14:paraId="5343A670" w14:textId="59865714" w:rsidR="009E7AC1" w:rsidRPr="007220CE" w:rsidRDefault="00E26C40">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9E7AC1" w:rsidRPr="007220CE">
              <w:rPr>
                <w:noProof/>
                <w:webHidden/>
              </w:rPr>
              <w:t>xi</w:t>
            </w:r>
            <w:r w:rsidR="009E7AC1" w:rsidRPr="007220CE">
              <w:rPr>
                <w:noProof/>
                <w:webHidden/>
              </w:rPr>
              <w:fldChar w:fldCharType="end"/>
            </w:r>
          </w:hyperlink>
        </w:p>
        <w:p w14:paraId="655504C1" w14:textId="4ACFCA9A" w:rsidR="009E7AC1" w:rsidRPr="007220CE" w:rsidRDefault="00E26C40">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9E7AC1" w:rsidRPr="007220CE">
              <w:rPr>
                <w:noProof/>
                <w:webHidden/>
              </w:rPr>
              <w:t>1</w:t>
            </w:r>
            <w:r w:rsidR="009E7AC1" w:rsidRPr="007220CE">
              <w:rPr>
                <w:noProof/>
                <w:webHidden/>
              </w:rPr>
              <w:fldChar w:fldCharType="end"/>
            </w:r>
          </w:hyperlink>
        </w:p>
        <w:p w14:paraId="09A459CD" w14:textId="1D92F326" w:rsidR="009E7AC1" w:rsidRPr="007220CE" w:rsidRDefault="00E26C40">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9E7AC1" w:rsidRPr="007220CE">
              <w:rPr>
                <w:noProof/>
                <w:webHidden/>
              </w:rPr>
              <w:t>2</w:t>
            </w:r>
            <w:r w:rsidR="009E7AC1" w:rsidRPr="007220CE">
              <w:rPr>
                <w:noProof/>
                <w:webHidden/>
              </w:rPr>
              <w:fldChar w:fldCharType="end"/>
            </w:r>
          </w:hyperlink>
        </w:p>
        <w:p w14:paraId="0115C05A" w14:textId="551360E0" w:rsidR="009E7AC1" w:rsidRPr="007220CE" w:rsidRDefault="00E26C40">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9E7AC1" w:rsidRPr="007220CE">
              <w:rPr>
                <w:noProof/>
                <w:webHidden/>
              </w:rPr>
              <w:t>2</w:t>
            </w:r>
            <w:r w:rsidR="009E7AC1" w:rsidRPr="007220CE">
              <w:rPr>
                <w:noProof/>
                <w:webHidden/>
              </w:rPr>
              <w:fldChar w:fldCharType="end"/>
            </w:r>
          </w:hyperlink>
        </w:p>
        <w:p w14:paraId="3A80FCFC" w14:textId="69DC142D" w:rsidR="009E7AC1" w:rsidRPr="007220CE" w:rsidRDefault="00E26C40">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9E7AC1" w:rsidRPr="007220CE">
              <w:rPr>
                <w:noProof/>
                <w:webHidden/>
              </w:rPr>
              <w:t>3</w:t>
            </w:r>
            <w:r w:rsidR="009E7AC1" w:rsidRPr="007220CE">
              <w:rPr>
                <w:noProof/>
                <w:webHidden/>
              </w:rPr>
              <w:fldChar w:fldCharType="end"/>
            </w:r>
          </w:hyperlink>
        </w:p>
        <w:p w14:paraId="0176238C" w14:textId="1DB408E5" w:rsidR="009E7AC1" w:rsidRPr="007220CE" w:rsidRDefault="00E26C40">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9E7AC1" w:rsidRPr="007220CE">
              <w:rPr>
                <w:noProof/>
                <w:webHidden/>
              </w:rPr>
              <w:t>4</w:t>
            </w:r>
            <w:r w:rsidR="009E7AC1" w:rsidRPr="007220CE">
              <w:rPr>
                <w:noProof/>
                <w:webHidden/>
              </w:rPr>
              <w:fldChar w:fldCharType="end"/>
            </w:r>
          </w:hyperlink>
        </w:p>
        <w:p w14:paraId="2C3E6231" w14:textId="06CB9D16" w:rsidR="009E7AC1" w:rsidRPr="007220CE" w:rsidRDefault="00E26C40">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9E7AC1" w:rsidRPr="007220CE">
              <w:rPr>
                <w:noProof/>
                <w:webHidden/>
              </w:rPr>
              <w:t>5</w:t>
            </w:r>
            <w:r w:rsidR="009E7AC1" w:rsidRPr="007220CE">
              <w:rPr>
                <w:noProof/>
                <w:webHidden/>
              </w:rPr>
              <w:fldChar w:fldCharType="end"/>
            </w:r>
          </w:hyperlink>
        </w:p>
        <w:p w14:paraId="7049AB58" w14:textId="28F8D131" w:rsidR="009E7AC1" w:rsidRPr="007220CE" w:rsidRDefault="00E26C40">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9E7AC1" w:rsidRPr="007220CE">
              <w:rPr>
                <w:noProof/>
                <w:webHidden/>
              </w:rPr>
              <w:t>5</w:t>
            </w:r>
            <w:r w:rsidR="009E7AC1" w:rsidRPr="007220CE">
              <w:rPr>
                <w:noProof/>
                <w:webHidden/>
              </w:rPr>
              <w:fldChar w:fldCharType="end"/>
            </w:r>
          </w:hyperlink>
        </w:p>
        <w:p w14:paraId="553F477D" w14:textId="13DEFC40" w:rsidR="009E7AC1" w:rsidRPr="007220CE" w:rsidRDefault="00E26C40">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9E7AC1" w:rsidRPr="007220CE">
              <w:rPr>
                <w:noProof/>
                <w:webHidden/>
              </w:rPr>
              <w:t>7</w:t>
            </w:r>
            <w:r w:rsidR="009E7AC1" w:rsidRPr="007220CE">
              <w:rPr>
                <w:noProof/>
                <w:webHidden/>
              </w:rPr>
              <w:fldChar w:fldCharType="end"/>
            </w:r>
          </w:hyperlink>
        </w:p>
        <w:p w14:paraId="77A67A05" w14:textId="66562DB1" w:rsidR="009E7AC1" w:rsidRPr="007220CE" w:rsidRDefault="00E26C40">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9E7AC1" w:rsidRPr="007220CE">
              <w:rPr>
                <w:noProof/>
                <w:webHidden/>
              </w:rPr>
              <w:t>7</w:t>
            </w:r>
            <w:r w:rsidR="009E7AC1" w:rsidRPr="007220CE">
              <w:rPr>
                <w:noProof/>
                <w:webHidden/>
              </w:rPr>
              <w:fldChar w:fldCharType="end"/>
            </w:r>
          </w:hyperlink>
        </w:p>
        <w:p w14:paraId="48A41C6F" w14:textId="2A1BD928" w:rsidR="009E7AC1" w:rsidRPr="007220CE" w:rsidRDefault="00E26C40">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9E7AC1" w:rsidRPr="007220CE">
              <w:rPr>
                <w:noProof/>
                <w:webHidden/>
              </w:rPr>
              <w:t>9</w:t>
            </w:r>
            <w:r w:rsidR="009E7AC1" w:rsidRPr="007220CE">
              <w:rPr>
                <w:noProof/>
                <w:webHidden/>
              </w:rPr>
              <w:fldChar w:fldCharType="end"/>
            </w:r>
          </w:hyperlink>
        </w:p>
        <w:p w14:paraId="5AE3A9A9" w14:textId="07EA2974" w:rsidR="009E7AC1" w:rsidRPr="007220CE" w:rsidRDefault="00E26C40">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9E7AC1" w:rsidRPr="007220CE">
              <w:rPr>
                <w:noProof/>
                <w:webHidden/>
              </w:rPr>
              <w:t>11</w:t>
            </w:r>
            <w:r w:rsidR="009E7AC1" w:rsidRPr="007220CE">
              <w:rPr>
                <w:noProof/>
                <w:webHidden/>
              </w:rPr>
              <w:fldChar w:fldCharType="end"/>
            </w:r>
          </w:hyperlink>
        </w:p>
        <w:p w14:paraId="6AF0A257" w14:textId="6C5F6003" w:rsidR="009E7AC1" w:rsidRPr="007220CE" w:rsidRDefault="00E26C40">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9E7AC1" w:rsidRPr="007220CE">
              <w:rPr>
                <w:noProof/>
                <w:webHidden/>
              </w:rPr>
              <w:t>11</w:t>
            </w:r>
            <w:r w:rsidR="009E7AC1" w:rsidRPr="007220CE">
              <w:rPr>
                <w:noProof/>
                <w:webHidden/>
              </w:rPr>
              <w:fldChar w:fldCharType="end"/>
            </w:r>
          </w:hyperlink>
        </w:p>
        <w:p w14:paraId="2C90DDAA" w14:textId="751A3893" w:rsidR="009E7AC1" w:rsidRPr="007220CE" w:rsidRDefault="00E26C40">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9E7AC1" w:rsidRPr="007220CE">
              <w:rPr>
                <w:noProof/>
                <w:webHidden/>
              </w:rPr>
              <w:t>38</w:t>
            </w:r>
            <w:r w:rsidR="009E7AC1" w:rsidRPr="007220CE">
              <w:rPr>
                <w:noProof/>
                <w:webHidden/>
              </w:rPr>
              <w:fldChar w:fldCharType="end"/>
            </w:r>
          </w:hyperlink>
        </w:p>
        <w:p w14:paraId="4C94988D" w14:textId="3455F444" w:rsidR="009E7AC1" w:rsidRPr="007220CE" w:rsidRDefault="00E26C40">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9E7AC1" w:rsidRPr="007220CE">
              <w:rPr>
                <w:noProof/>
                <w:webHidden/>
              </w:rPr>
              <w:t>38</w:t>
            </w:r>
            <w:r w:rsidR="009E7AC1" w:rsidRPr="007220CE">
              <w:rPr>
                <w:noProof/>
                <w:webHidden/>
              </w:rPr>
              <w:fldChar w:fldCharType="end"/>
            </w:r>
          </w:hyperlink>
        </w:p>
        <w:p w14:paraId="7BAD323C" w14:textId="380B1870" w:rsidR="009E7AC1" w:rsidRPr="007220CE" w:rsidRDefault="00E26C40">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9E7AC1" w:rsidRPr="007220CE">
              <w:rPr>
                <w:noProof/>
                <w:webHidden/>
              </w:rPr>
              <w:t>42</w:t>
            </w:r>
            <w:r w:rsidR="009E7AC1" w:rsidRPr="007220CE">
              <w:rPr>
                <w:noProof/>
                <w:webHidden/>
              </w:rPr>
              <w:fldChar w:fldCharType="end"/>
            </w:r>
          </w:hyperlink>
        </w:p>
        <w:p w14:paraId="3E6D1FE8" w14:textId="13BC8037" w:rsidR="009E7AC1" w:rsidRPr="007220CE" w:rsidRDefault="00E26C40">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9E7AC1" w:rsidRPr="007220CE">
              <w:rPr>
                <w:noProof/>
                <w:webHidden/>
              </w:rPr>
              <w:t>43</w:t>
            </w:r>
            <w:r w:rsidR="009E7AC1" w:rsidRPr="007220CE">
              <w:rPr>
                <w:noProof/>
                <w:webHidden/>
              </w:rPr>
              <w:fldChar w:fldCharType="end"/>
            </w:r>
          </w:hyperlink>
        </w:p>
        <w:p w14:paraId="7B6DE7B6" w14:textId="61DB0674" w:rsidR="009E7AC1" w:rsidRPr="007220CE" w:rsidRDefault="00E26C40">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9E7AC1" w:rsidRPr="007220CE">
              <w:rPr>
                <w:noProof/>
                <w:webHidden/>
              </w:rPr>
              <w:t>46</w:t>
            </w:r>
            <w:r w:rsidR="009E7AC1" w:rsidRPr="007220CE">
              <w:rPr>
                <w:noProof/>
                <w:webHidden/>
              </w:rPr>
              <w:fldChar w:fldCharType="end"/>
            </w:r>
          </w:hyperlink>
        </w:p>
        <w:p w14:paraId="425F288E" w14:textId="0B1457BA" w:rsidR="009E7AC1" w:rsidRPr="007220CE" w:rsidRDefault="00E26C40">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9E7AC1" w:rsidRPr="007220CE">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1A8FC560"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0</w:t>
        </w:r>
        <w:r w:rsidR="00F33E68" w:rsidRPr="007220CE">
          <w:rPr>
            <w:rFonts w:ascii="Times New Roman" w:hAnsi="Times New Roman" w:cs="Times New Roman"/>
            <w:noProof/>
            <w:webHidden/>
          </w:rPr>
          <w:fldChar w:fldCharType="end"/>
        </w:r>
      </w:hyperlink>
    </w:p>
    <w:p w14:paraId="2812F697" w14:textId="6294E16B"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7A8ABF97" w14:textId="5D9DACBC"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3</w:t>
        </w:r>
        <w:r w:rsidR="00F33E68" w:rsidRPr="007220CE">
          <w:rPr>
            <w:rFonts w:ascii="Times New Roman" w:hAnsi="Times New Roman" w:cs="Times New Roman"/>
            <w:noProof/>
            <w:webHidden/>
          </w:rPr>
          <w:fldChar w:fldCharType="end"/>
        </w:r>
      </w:hyperlink>
    </w:p>
    <w:p w14:paraId="37E501A9" w14:textId="228F2CDD"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677D8955" w14:textId="0DF343CE"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560A7305" w14:textId="7E06988F"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7</w:t>
        </w:r>
        <w:r w:rsidR="00F33E68" w:rsidRPr="007220CE">
          <w:rPr>
            <w:rFonts w:ascii="Times New Roman" w:hAnsi="Times New Roman" w:cs="Times New Roman"/>
            <w:noProof/>
            <w:webHidden/>
          </w:rPr>
          <w:fldChar w:fldCharType="end"/>
        </w:r>
      </w:hyperlink>
    </w:p>
    <w:p w14:paraId="69EB6B4B" w14:textId="7D48FDB7"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07800C58" w14:textId="5190C36A"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0</w:t>
        </w:r>
        <w:r w:rsidR="00F33E68" w:rsidRPr="007220CE">
          <w:rPr>
            <w:rFonts w:ascii="Times New Roman" w:hAnsi="Times New Roman" w:cs="Times New Roman"/>
            <w:noProof/>
            <w:webHidden/>
          </w:rPr>
          <w:fldChar w:fldCharType="end"/>
        </w:r>
      </w:hyperlink>
    </w:p>
    <w:p w14:paraId="56663541" w14:textId="43DCD38B" w:rsidR="00F33E68" w:rsidRPr="007220CE" w:rsidRDefault="00E26C40">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2</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0C7DA737"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4</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71EBB3A9"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33E68" w:rsidRPr="007220CE">
          <w:rPr>
            <w:rFonts w:ascii="Times New Roman" w:hAnsi="Times New Roman" w:cs="Times New Roman"/>
            <w:noProof/>
            <w:webHidden/>
          </w:rPr>
          <w:t>36</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3FAAEE63"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1</w:t>
        </w:r>
        <w:r w:rsidRPr="007220CE">
          <w:rPr>
            <w:rFonts w:ascii="Times New Roman" w:hAnsi="Times New Roman" w:cs="Times New Roman"/>
            <w:noProof/>
            <w:webHidden/>
          </w:rPr>
          <w:fldChar w:fldCharType="end"/>
        </w:r>
      </w:hyperlink>
    </w:p>
    <w:p w14:paraId="559ADC20" w14:textId="505BAA4D" w:rsidR="002D0B60" w:rsidRPr="007220CE" w:rsidRDefault="00E26C40"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2</w:t>
        </w:r>
        <w:r w:rsidR="002D0B60" w:rsidRPr="007220CE">
          <w:rPr>
            <w:rFonts w:ascii="Times New Roman" w:hAnsi="Times New Roman" w:cs="Times New Roman"/>
            <w:noProof/>
            <w:webHidden/>
          </w:rPr>
          <w:fldChar w:fldCharType="end"/>
        </w:r>
      </w:hyperlink>
    </w:p>
    <w:p w14:paraId="30FBA9F8" w14:textId="2DE39AD6" w:rsidR="002D0B60" w:rsidRPr="007220CE" w:rsidRDefault="00E26C40"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2</w:t>
        </w:r>
        <w:r w:rsidR="002D0B60" w:rsidRPr="007220CE">
          <w:rPr>
            <w:rFonts w:ascii="Times New Roman" w:hAnsi="Times New Roman" w:cs="Times New Roman"/>
            <w:noProof/>
            <w:webHidden/>
          </w:rPr>
          <w:fldChar w:fldCharType="end"/>
        </w:r>
      </w:hyperlink>
    </w:p>
    <w:p w14:paraId="41B4499D" w14:textId="1B047715" w:rsidR="002D0B60" w:rsidRPr="007220CE" w:rsidRDefault="00E26C40"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C78E08E" w14:textId="149BEA89" w:rsidR="002D0B60" w:rsidRPr="007220CE" w:rsidRDefault="00E26C40"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044B7D3C" w14:textId="4802C9EF" w:rsidR="002D0B60" w:rsidRPr="007220CE" w:rsidRDefault="00E26C40"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5F100B83" w14:textId="44FB1A8D" w:rsidR="002D0B60" w:rsidRPr="007220CE" w:rsidRDefault="00E26C40"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5967A95" w14:textId="71A9E000" w:rsidR="002D0B60" w:rsidRPr="007220CE" w:rsidRDefault="00E26C40"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78E95F5F" w14:textId="24E20466" w:rsidR="002D0B60" w:rsidRPr="007220CE" w:rsidRDefault="00E26C40"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2BFCB706" w14:textId="6DA65A57" w:rsidR="002D0B60" w:rsidRPr="007220CE" w:rsidRDefault="00E26C40"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1906303B" w14:textId="5A235E20" w:rsidR="002D0B60" w:rsidRPr="007220CE" w:rsidRDefault="00E26C40"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1D75131D" w14:textId="174F5671" w:rsidR="002D0B60" w:rsidRPr="007220CE" w:rsidRDefault="00E26C40"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F6B048C" w14:textId="67F82756" w:rsidR="002D0B60" w:rsidRPr="007220CE" w:rsidRDefault="00E26C40"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379A2D80" w14:textId="3A85A0D6" w:rsidR="002D0B60" w:rsidRPr="007220CE" w:rsidRDefault="00E26C40"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0D05BA5" w14:textId="1FF97DF3" w:rsidR="002D0B60" w:rsidRPr="007220CE" w:rsidRDefault="00E26C40"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4458A21B" w14:textId="572D7841" w:rsidR="002D0B60" w:rsidRPr="007220CE" w:rsidRDefault="00E26C40"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174FC57F" w14:textId="5D71F3FC" w:rsidR="002D0B60" w:rsidRPr="007220CE" w:rsidRDefault="00E26C40"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6A584AE3" w14:textId="501AE88D" w:rsidR="002D0B60" w:rsidRPr="007220CE" w:rsidRDefault="00E26C40"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583DD7AE" w14:textId="5F47A97F" w:rsidR="002D0B60" w:rsidRPr="007220CE" w:rsidRDefault="00E26C40"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578819A8" w14:textId="00BCA4E8" w:rsidR="002D0B60" w:rsidRPr="007220CE" w:rsidRDefault="00E26C40"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C2C7A" w:rsidRPr="007220CE">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77777777" w:rsidR="009E7AC1" w:rsidRPr="007220CE" w:rsidRDefault="00E26C40"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8</w:t>
        </w:r>
        <w:r w:rsidR="009E7AC1" w:rsidRPr="007220CE">
          <w:rPr>
            <w:rFonts w:ascii="Times New Roman" w:hAnsi="Times New Roman" w:cs="Times New Roman"/>
            <w:noProof/>
            <w:webHidden/>
            <w:color w:val="000000" w:themeColor="text1"/>
          </w:rPr>
          <w:fldChar w:fldCharType="end"/>
        </w:r>
      </w:hyperlink>
    </w:p>
    <w:p w14:paraId="25AE72E6" w14:textId="77777777" w:rsidR="009E7AC1" w:rsidRPr="007220CE" w:rsidRDefault="00E26C40"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307AA4C4" w14:textId="77777777" w:rsidR="009E7AC1" w:rsidRPr="007220CE" w:rsidRDefault="00E26C40"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6C0FCA6B" w14:textId="77777777" w:rsidR="009E7AC1" w:rsidRPr="007220CE" w:rsidRDefault="00E26C40"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34D55532" w14:textId="77777777" w:rsidR="009E7AC1" w:rsidRPr="007220CE" w:rsidRDefault="00E26C40"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9E7AC1" w:rsidRPr="007220CE">
          <w:rPr>
            <w:rFonts w:ascii="Times New Roman" w:hAnsi="Times New Roman" w:cs="Times New Roman"/>
            <w:noProof/>
            <w:webHidden/>
            <w:color w:val="000000" w:themeColor="text1"/>
          </w:rPr>
          <w:t>41</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05FDD42D"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AC1F0E2"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7FA418D3"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479D63C4"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0D3BDD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54A110F4"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5B410E36"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BC4017D"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09E3777D"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2BED56F"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36B2692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42CBADAD"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36FFD6B1"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4168A11F"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6E0EA396"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32F7119A"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168E9B35"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740A0765"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38D12BD8"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5C50B267"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5">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3FBCA8AE"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6">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52EB7490"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7">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609B729A"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64D03DE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19">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56AB1043"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0">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4A9C592D"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1">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13683846"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2">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58FB08EA"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3">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3A04CAD6"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58013D4"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C2C7A" w:rsidRPr="007220CE">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3A9287B4"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71FBA1D9"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7A8C5E52">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6">
                      <a:extLs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75A41555"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0664BEEE" wp14:editId="513A143D">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27">
                      <a:extLst>
                        <a:ext uri="{28A0092B-C50C-407E-A947-70E740481C1C}">
                          <a14:useLocalDpi xmlns:a14="http://schemas.microsoft.com/office/drawing/2010/main" val="0"/>
                        </a:ext>
                      </a:extLst>
                    </a:blip>
                    <a:stretch>
                      <a:fillRect/>
                    </a:stretch>
                  </pic:blipFill>
                  <pic:spPr>
                    <a:xfrm>
                      <a:off x="0" y="0"/>
                      <a:ext cx="5486400" cy="276542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77777777" w:rsidR="00EA142C" w:rsidRPr="007220CE" w:rsidRDefault="00433C56" w:rsidP="00EA142C">
      <w:pPr>
        <w:jc w:val="center"/>
        <w:rPr>
          <w:rFonts w:ascii="Times New Roman" w:hAnsi="Times New Roman" w:cs="Times New Roman"/>
        </w:rPr>
      </w:pPr>
      <w:r>
        <w:rPr>
          <w:noProof/>
        </w:rPr>
        <w:drawing>
          <wp:inline distT="0" distB="0" distL="0" distR="0" wp14:anchorId="33CAD642" wp14:editId="167C016F">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28">
                      <a:extLs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C2C7A" w:rsidRPr="007220CE">
        <w:rPr>
          <w:rStyle w:val="Ttulo3Car"/>
          <w:rFonts w:ascii="Times New Roman" w:hAnsi="Times New Roman" w:cs="Times New Roman"/>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los cuales tienen contenidos sus </w:t>
      </w:r>
      <w:r w:rsidRPr="007220CE">
        <w:rPr>
          <w:rFonts w:ascii="Times New Roman" w:eastAsia="Times New Roman" w:hAnsi="Times New Roman" w:cs="Times New Roman"/>
          <w:lang w:val="es-US"/>
        </w:rPr>
        <w:lastRenderedPageBreak/>
        <w:t>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4FBD6F4"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29">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286A6E85"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0">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C2C7A" w:rsidRPr="007220CE">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Pr="007220CE"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766012D6" w:rsidR="10E4C9EE"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3624C7FC" w14:textId="295885E7" w:rsidR="53E57E2C" w:rsidRPr="007220CE" w:rsidRDefault="53E57E2C" w:rsidP="00B345CB">
      <w:pPr>
        <w:spacing w:after="160"/>
        <w:rPr>
          <w:rFonts w:ascii="Times New Roman" w:hAnsi="Times New Roman" w:cs="Times New Roman"/>
        </w:rPr>
      </w:pPr>
    </w:p>
    <w:p w14:paraId="2D732B6F" w14:textId="77777777" w:rsidR="00821A4D" w:rsidRPr="007220CE" w:rsidRDefault="00821A4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03BACABF"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11157B"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659D4" w14:textId="77777777" w:rsidR="00E26C40" w:rsidRDefault="00E26C40" w:rsidP="00ED0351">
      <w:pPr>
        <w:spacing w:line="240" w:lineRule="auto"/>
      </w:pPr>
      <w:r>
        <w:separator/>
      </w:r>
    </w:p>
  </w:endnote>
  <w:endnote w:type="continuationSeparator" w:id="0">
    <w:p w14:paraId="49C64382" w14:textId="77777777" w:rsidR="00E26C40" w:rsidRDefault="00E26C40" w:rsidP="00ED0351">
      <w:pPr>
        <w:spacing w:line="240" w:lineRule="auto"/>
      </w:pPr>
      <w:r>
        <w:continuationSeparator/>
      </w:r>
    </w:p>
  </w:endnote>
  <w:endnote w:type="continuationNotice" w:id="1">
    <w:p w14:paraId="0B3A7D9A" w14:textId="77777777" w:rsidR="00E26C40" w:rsidRDefault="00E26C4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983E1" w14:textId="77777777" w:rsidR="00E26C40" w:rsidRDefault="00E26C40" w:rsidP="00ED0351">
      <w:pPr>
        <w:spacing w:line="240" w:lineRule="auto"/>
      </w:pPr>
      <w:r>
        <w:separator/>
      </w:r>
    </w:p>
  </w:footnote>
  <w:footnote w:type="continuationSeparator" w:id="0">
    <w:p w14:paraId="53513368" w14:textId="77777777" w:rsidR="00E26C40" w:rsidRDefault="00E26C40" w:rsidP="00ED0351">
      <w:pPr>
        <w:spacing w:line="240" w:lineRule="auto"/>
      </w:pPr>
      <w:r>
        <w:continuationSeparator/>
      </w:r>
    </w:p>
  </w:footnote>
  <w:footnote w:type="continuationNotice" w:id="1">
    <w:p w14:paraId="1A4C218E" w14:textId="77777777" w:rsidR="00E26C40" w:rsidRDefault="00E26C4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6ECF"/>
    <w:rsid w:val="00042538"/>
    <w:rsid w:val="000426E8"/>
    <w:rsid w:val="00074AF8"/>
    <w:rsid w:val="00092712"/>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E0EB6"/>
    <w:rsid w:val="002E1DB1"/>
    <w:rsid w:val="00304666"/>
    <w:rsid w:val="00313493"/>
    <w:rsid w:val="00316E6D"/>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2ADE"/>
    <w:rsid w:val="009A3AFB"/>
    <w:rsid w:val="009A7AA0"/>
    <w:rsid w:val="009B52C0"/>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E4945"/>
    <w:rsid w:val="00BF0D65"/>
    <w:rsid w:val="00BF2D29"/>
    <w:rsid w:val="00BF7337"/>
    <w:rsid w:val="00C04E06"/>
    <w:rsid w:val="00C068B7"/>
    <w:rsid w:val="00C12783"/>
    <w:rsid w:val="00C24752"/>
    <w:rsid w:val="00C31D15"/>
    <w:rsid w:val="00C35973"/>
    <w:rsid w:val="00C40E60"/>
    <w:rsid w:val="00C44D60"/>
    <w:rsid w:val="00C51B30"/>
    <w:rsid w:val="00C777D3"/>
    <w:rsid w:val="00C826B8"/>
    <w:rsid w:val="00CB1416"/>
    <w:rsid w:val="00CC2EC1"/>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9</Pages>
  <Words>9807</Words>
  <Characters>53942</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3622</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3</cp:revision>
  <cp:lastPrinted>2021-05-07T16:05:00Z</cp:lastPrinted>
  <dcterms:created xsi:type="dcterms:W3CDTF">2021-05-09T05:50:00Z</dcterms:created>
  <dcterms:modified xsi:type="dcterms:W3CDTF">2021-05-09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